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rPr>
          <w:bCs/>
          <w:b/>
        </w:rPr>
        <w:t xml:space="preserve">Cover Letter</w:t>
      </w:r>
    </w:p>
    <w:p>
      <w:pPr>
        <w:pStyle w:val="BodyText"/>
      </w:pPr>
      <w:r>
        <w:t xml:space="preserve">Dear [Hiring Manager's Name or "Recruitment Team"],</w:t>
      </w:r>
    </w:p>
    <w:p>
      <w:pPr>
        <w:pStyle w:val="BodyText"/>
      </w:pPr>
      <w:r>
        <w:t xml:space="preserve">I am writing to express my enthusiastic interest in the position of Military Officer at [Organization/Institution Name] in China Guangzhou. With a steadfast commitment to service, strategic leadership, and an in-depth understanding of military operations, I am eager to contribute my expertise to this critical role. As a dedicated professional with extensive experience in military strategy, operational planning, and leadership development, I am confident that my background aligns seamlessly with the demands of this position. This letter outlines my qualifications and explains why I believe I would be an asset to your team in China Guangzhou.</w:t>
      </w:r>
    </w:p>
    <w:p>
      <w:pPr>
        <w:pStyle w:val="BodyText"/>
      </w:pPr>
      <w:r>
        <w:t xml:space="preserve">As a Military Officer, my career has been defined by a focus on excellence, discipline, and the ability to thrive in high-stakes environments. Over the past [X years], I have served in various capacities that required not only tactical acumen but also a deep sense of responsibility toward national security and community welfare. My experience includes leading teams in both domestic and international operations, where I honed skills in decision-making under pressure, resource management, and cross-cultural collaboration. These experiences have equipped me to navigate the complexities of military service while upholding the highest standards of integrity and professionalism.</w:t>
      </w:r>
    </w:p>
    <w:p>
      <w:pPr>
        <w:pStyle w:val="BodyText"/>
      </w:pPr>
      <w:r>
        <w:t xml:space="preserve">What sets me apart is my ability to adapt to dynamic challenges while maintaining a clear vision for long-term goals. In China Guangzhou, where military operations intersect with economic development, regional stability, and geopolitical strategy, I see an opportunity to apply my expertise in a setting that demands both innovation and tradition. My understanding of the unique requirements of military leadership in this region is rooted in years of study and professional engagement with Chinese military doctrine. I am particularly drawn to the opportunity to contribute to Guangzhou’s role as a strategic hub for defense and security initiatives, where collaboration between local forces, national agencies, and international partners is essential.</w:t>
      </w:r>
    </w:p>
    <w:p>
      <w:pPr>
        <w:pStyle w:val="BodyText"/>
      </w:pPr>
      <w:r>
        <w:t xml:space="preserve">China Guangzhou’s strategic location along the South China Sea makes it a pivotal area for military operations. The city's significance as a center for trade, infrastructure development, and regional diplomacy underscores the importance of a well-coordinated defense strategy. As a Military Officer, I recognize the need to balance operational readiness with community engagement, ensuring that military efforts support both national objectives and local needs. My experience in fostering partnerships with civilian authorities and leveraging technology to enhance mission effectiveness aligns closely with this vision. I am also committed to understanding the cultural nuances of Guangzhou, which will enable me to build trust and cooperation within the local population.</w:t>
      </w:r>
    </w:p>
    <w:p>
      <w:pPr>
        <w:pStyle w:val="BodyText"/>
      </w:pPr>
      <w:r>
        <w:t xml:space="preserve">In my previous roles, I have prioritized leadership that empowers teams to achieve their full potential. Whether training personnel in advanced tactical techniques or overseeing logistics for large-scale operations, I emphasize clear communication, accountability, and a shared commitment to excellence. For instance, during [specific mission or project], I led a team of [X members] in [describe task], which required meticulous planning and adaptability to unforeseen challenges. The successful outcome of this operation not only reinforced my leadership capabilities but also highlighted the importance of resilience in military contexts.</w:t>
      </w:r>
    </w:p>
    <w:p>
      <w:pPr>
        <w:pStyle w:val="BodyText"/>
      </w:pPr>
      <w:r>
        <w:t xml:space="preserve">Moreover, my educational background in [Military Science/Military Strategy/Related Field] has provided a solid foundation for understanding the theoretical and practical aspects of modern warfare. I have also pursued continuous learning through specialized training programs focused on [specific areas such as cyber defense, counterterrorism, or humanitarian operations]. These pursuits reflect my dedication to staying at the forefront of military advancements and applying cutting-edge knowledge to real-world scenarios.</w:t>
      </w:r>
    </w:p>
    <w:p>
      <w:pPr>
        <w:pStyle w:val="BodyText"/>
      </w:pPr>
      <w:r>
        <w:t xml:space="preserve">What excites me most about the opportunity to serve in China Guangzhou is the chance to contribute to a vibrant and evolving military landscape. The city’s blend of historical significance and modern infrastructure offers a unique environment for innovation. I am eager to collaborate with local leaders, share my expertise, and learn from the rich traditions of Chinese military heritage. By doing so, I aim to foster mutual growth and strengthen the bonds between our forces.</w:t>
      </w:r>
    </w:p>
    <w:p>
      <w:pPr>
        <w:pStyle w:val="BodyText"/>
      </w:pPr>
      <w:r>
        <w:t xml:space="preserve">Finally, I would like to express my sincere appreciation for your time and consideration. I am confident that my skills, experience, and passion for service make me an ideal candidate for this role. I would be honored to bring my dedication to China Guangzhou’s military community and contribute to its continued success. Please feel free to contact me at [Your Phone Number] or [Your Email Address] at your convenience to discuss how I can further support your mission.</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3:58:36Z</dcterms:created>
  <dcterms:modified xsi:type="dcterms:W3CDTF">2025-12-10T13:58:36Z</dcterms:modified>
</cp:coreProperties>
</file>

<file path=docProps/custom.xml><?xml version="1.0" encoding="utf-8"?>
<Properties xmlns="http://schemas.openxmlformats.org/officeDocument/2006/custom-properties" xmlns:vt="http://schemas.openxmlformats.org/officeDocument/2006/docPropsVTypes"/>
</file>